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728C79" w14:textId="7F15BA58" w:rsidR="005C750C" w:rsidRPr="001C6047" w:rsidRDefault="001C4D99" w:rsidP="001C6047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7216B11" wp14:editId="017C30E8">
            <wp:extent cx="762000" cy="628650"/>
            <wp:effectExtent l="0" t="0" r="0" b="0"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8" b="32881"/>
                    <a:stretch/>
                  </pic:blipFill>
                  <pic:spPr bwMode="auto">
                    <a:xfrm>
                      <a:off x="0" y="0"/>
                      <a:ext cx="766652" cy="6324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C21A9A" w14:textId="5DFCE619" w:rsidR="001C6047" w:rsidRDefault="004E64C9" w:rsidP="001C604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INAV ÇAKIŞMA</w:t>
      </w:r>
      <w:r w:rsidR="0044471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C6047" w:rsidRPr="00A510FE">
        <w:rPr>
          <w:rFonts w:ascii="Times New Roman" w:hAnsi="Times New Roman" w:cs="Times New Roman"/>
          <w:b/>
          <w:bCs/>
          <w:sz w:val="24"/>
          <w:szCs w:val="24"/>
        </w:rPr>
        <w:t>FORMU</w:t>
      </w:r>
    </w:p>
    <w:p w14:paraId="5738DDDF" w14:textId="77777777" w:rsidR="00A95462" w:rsidRPr="00A510FE" w:rsidRDefault="00A95462" w:rsidP="001C604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F851ED0" w14:textId="064FB6F2" w:rsidR="001C6047" w:rsidRPr="005C750C" w:rsidRDefault="00A95462" w:rsidP="00A95462">
      <w:pPr>
        <w:jc w:val="center"/>
        <w:rPr>
          <w:rFonts w:ascii="Times New Roman" w:hAnsi="Times New Roman" w:cs="Times New Roman"/>
          <w:b/>
          <w:bCs/>
        </w:rPr>
      </w:pPr>
      <w:r w:rsidRPr="005C750C">
        <w:rPr>
          <w:rFonts w:ascii="Times New Roman" w:hAnsi="Times New Roman" w:cs="Times New Roman"/>
          <w:b/>
          <w:bCs/>
        </w:rPr>
        <w:t>T.C. YAŞAR ÜNİVERSİTESİ REKTÖRLÜĞÜ</w:t>
      </w:r>
    </w:p>
    <w:p w14:paraId="4265D176" w14:textId="12BAD589" w:rsidR="001C4D99" w:rsidRDefault="00444714" w:rsidP="001C4D99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………..  </w:t>
      </w:r>
      <w:r w:rsidR="001C4D99" w:rsidRPr="00A510FE">
        <w:rPr>
          <w:rFonts w:ascii="Times New Roman" w:hAnsi="Times New Roman" w:cs="Times New Roman"/>
          <w:b/>
          <w:bCs/>
        </w:rPr>
        <w:t>DEKANLIĞI</w:t>
      </w:r>
      <w:r w:rsidR="00C164B9">
        <w:rPr>
          <w:rFonts w:ascii="Times New Roman" w:hAnsi="Times New Roman" w:cs="Times New Roman"/>
          <w:b/>
          <w:bCs/>
        </w:rPr>
        <w:t>’</w:t>
      </w:r>
      <w:r w:rsidR="001C4D99" w:rsidRPr="00A510FE">
        <w:rPr>
          <w:rFonts w:ascii="Times New Roman" w:hAnsi="Times New Roman" w:cs="Times New Roman"/>
          <w:b/>
          <w:bCs/>
        </w:rPr>
        <w:t>NA</w:t>
      </w:r>
      <w:r>
        <w:rPr>
          <w:rFonts w:ascii="Times New Roman" w:hAnsi="Times New Roman" w:cs="Times New Roman"/>
          <w:b/>
          <w:bCs/>
        </w:rPr>
        <w:t>/MÜDÜRLÜĞÜ’NE</w:t>
      </w:r>
      <w:r w:rsidR="00C164B9">
        <w:rPr>
          <w:rFonts w:ascii="Times New Roman" w:hAnsi="Times New Roman" w:cs="Times New Roman"/>
          <w:b/>
          <w:bCs/>
        </w:rPr>
        <w:t>,</w:t>
      </w:r>
    </w:p>
    <w:p w14:paraId="5DD4F134" w14:textId="23D280C8" w:rsidR="001C4D99" w:rsidRDefault="001C4D99" w:rsidP="001C4D99">
      <w:pPr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1560"/>
        <w:gridCol w:w="7505"/>
      </w:tblGrid>
      <w:tr w:rsidR="00B446AF" w:rsidRPr="00F71028" w14:paraId="692F3AC7" w14:textId="77777777" w:rsidTr="00A87B2D">
        <w:tc>
          <w:tcPr>
            <w:tcW w:w="9065" w:type="dxa"/>
            <w:gridSpan w:val="2"/>
            <w:vAlign w:val="center"/>
          </w:tcPr>
          <w:p w14:paraId="0C09A5ED" w14:textId="2D81EE3B" w:rsidR="00B446AF" w:rsidRPr="00F71028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  <w:b/>
                <w:bCs/>
              </w:rPr>
            </w:pPr>
            <w:r w:rsidRPr="00F71028">
              <w:rPr>
                <w:rFonts w:ascii="Times New Roman" w:hAnsi="Times New Roman" w:cs="Times New Roman"/>
                <w:b/>
                <w:bCs/>
              </w:rPr>
              <w:t xml:space="preserve">Öğrenci </w:t>
            </w:r>
            <w:proofErr w:type="spellStart"/>
            <w:r w:rsidRPr="00F71028">
              <w:rPr>
                <w:rFonts w:ascii="Times New Roman" w:hAnsi="Times New Roman" w:cs="Times New Roman"/>
                <w:b/>
                <w:bCs/>
              </w:rPr>
              <w:t>Bilgileri</w:t>
            </w:r>
            <w:proofErr w:type="spellEnd"/>
          </w:p>
        </w:tc>
      </w:tr>
      <w:tr w:rsidR="00D3614E" w:rsidRPr="00F71028" w14:paraId="3F19AEE0" w14:textId="77777777" w:rsidTr="00A87B2D">
        <w:tc>
          <w:tcPr>
            <w:tcW w:w="1560" w:type="dxa"/>
            <w:vAlign w:val="center"/>
          </w:tcPr>
          <w:p w14:paraId="6C50774E" w14:textId="726A6C2A" w:rsidR="00D3614E" w:rsidRPr="00F71028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r w:rsidRPr="00F71028">
              <w:rPr>
                <w:rFonts w:ascii="Times New Roman" w:hAnsi="Times New Roman" w:cs="Times New Roman"/>
              </w:rPr>
              <w:t xml:space="preserve">Ad, </w:t>
            </w:r>
            <w:proofErr w:type="spellStart"/>
            <w:r w:rsidRPr="00F71028">
              <w:rPr>
                <w:rFonts w:ascii="Times New Roman" w:hAnsi="Times New Roman" w:cs="Times New Roman"/>
              </w:rPr>
              <w:t>Soyad</w:t>
            </w:r>
            <w:proofErr w:type="spellEnd"/>
          </w:p>
        </w:tc>
        <w:tc>
          <w:tcPr>
            <w:tcW w:w="7505" w:type="dxa"/>
            <w:vAlign w:val="center"/>
          </w:tcPr>
          <w:p w14:paraId="7F88D328" w14:textId="4A9FB786" w:rsidR="00D3614E" w:rsidRPr="00F71028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B446AF" w:rsidRPr="00F71028" w14:paraId="6081751C" w14:textId="77777777" w:rsidTr="00A87B2D">
        <w:tc>
          <w:tcPr>
            <w:tcW w:w="1560" w:type="dxa"/>
            <w:vAlign w:val="center"/>
          </w:tcPr>
          <w:p w14:paraId="0A12B8B4" w14:textId="41204C75" w:rsidR="00B446AF" w:rsidRPr="00F71028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r w:rsidRPr="00F71028">
              <w:rPr>
                <w:rFonts w:ascii="Times New Roman" w:hAnsi="Times New Roman" w:cs="Times New Roman"/>
              </w:rPr>
              <w:t>Öğrenci No.</w:t>
            </w:r>
          </w:p>
        </w:tc>
        <w:tc>
          <w:tcPr>
            <w:tcW w:w="7505" w:type="dxa"/>
            <w:vAlign w:val="center"/>
          </w:tcPr>
          <w:p w14:paraId="0B449128" w14:textId="77777777" w:rsidR="00B446AF" w:rsidRPr="00F71028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D3614E" w:rsidRPr="00F71028" w14:paraId="3128D004" w14:textId="77777777" w:rsidTr="00A87B2D">
        <w:tc>
          <w:tcPr>
            <w:tcW w:w="1560" w:type="dxa"/>
            <w:vAlign w:val="center"/>
          </w:tcPr>
          <w:p w14:paraId="20A9AFFB" w14:textId="09D51C0E" w:rsidR="00D3614E" w:rsidRPr="00F71028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proofErr w:type="spellStart"/>
            <w:r w:rsidRPr="00F71028">
              <w:rPr>
                <w:rFonts w:ascii="Times New Roman" w:hAnsi="Times New Roman" w:cs="Times New Roman"/>
              </w:rPr>
              <w:t>Bölüm</w:t>
            </w:r>
            <w:proofErr w:type="spellEnd"/>
          </w:p>
        </w:tc>
        <w:tc>
          <w:tcPr>
            <w:tcW w:w="7505" w:type="dxa"/>
            <w:vAlign w:val="center"/>
          </w:tcPr>
          <w:p w14:paraId="57569F44" w14:textId="67AE3164" w:rsidR="00D3614E" w:rsidRPr="00F71028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D3614E" w:rsidRPr="00F71028" w14:paraId="0AB3CFEC" w14:textId="77777777" w:rsidTr="00A87B2D">
        <w:tc>
          <w:tcPr>
            <w:tcW w:w="1560" w:type="dxa"/>
            <w:vAlign w:val="center"/>
          </w:tcPr>
          <w:p w14:paraId="5F70ABE5" w14:textId="02E5AA29" w:rsidR="00D3614E" w:rsidRPr="00F71028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proofErr w:type="spellStart"/>
            <w:r w:rsidRPr="00F71028">
              <w:rPr>
                <w:rFonts w:ascii="Times New Roman" w:hAnsi="Times New Roman" w:cs="Times New Roman"/>
              </w:rPr>
              <w:t>Telefon</w:t>
            </w:r>
            <w:proofErr w:type="spellEnd"/>
            <w:r w:rsidRPr="00F71028">
              <w:rPr>
                <w:rFonts w:ascii="Times New Roman" w:hAnsi="Times New Roman" w:cs="Times New Roman"/>
              </w:rPr>
              <w:t xml:space="preserve">   </w:t>
            </w:r>
          </w:p>
        </w:tc>
        <w:tc>
          <w:tcPr>
            <w:tcW w:w="7505" w:type="dxa"/>
            <w:vAlign w:val="center"/>
          </w:tcPr>
          <w:p w14:paraId="2BBCF29A" w14:textId="5CC728AF" w:rsidR="00D3614E" w:rsidRPr="00F71028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D3614E" w:rsidRPr="00F71028" w14:paraId="346DF02C" w14:textId="77777777" w:rsidTr="00A87B2D">
        <w:tc>
          <w:tcPr>
            <w:tcW w:w="1560" w:type="dxa"/>
            <w:vAlign w:val="center"/>
          </w:tcPr>
          <w:p w14:paraId="1737F5CC" w14:textId="48D6EE12" w:rsidR="00D3614E" w:rsidRPr="00F71028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r w:rsidRPr="00F71028">
              <w:rPr>
                <w:rFonts w:ascii="Times New Roman" w:hAnsi="Times New Roman" w:cs="Times New Roman"/>
              </w:rPr>
              <w:t xml:space="preserve">E-mail     </w:t>
            </w:r>
          </w:p>
        </w:tc>
        <w:tc>
          <w:tcPr>
            <w:tcW w:w="7505" w:type="dxa"/>
            <w:vAlign w:val="center"/>
          </w:tcPr>
          <w:p w14:paraId="2F3C3946" w14:textId="306469B4" w:rsidR="00D3614E" w:rsidRPr="00F71028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DzTablo2"/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2553"/>
        <w:gridCol w:w="1841"/>
        <w:gridCol w:w="2693"/>
      </w:tblGrid>
      <w:tr w:rsidR="001C4D99" w:rsidRPr="00F71028" w14:paraId="3A39F78B" w14:textId="77777777" w:rsidTr="00A87B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gridSpan w:val="4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038C58DE" w14:textId="480860AF" w:rsidR="001C4D99" w:rsidRPr="00F71028" w:rsidRDefault="004E64C9" w:rsidP="00DC574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71028">
              <w:rPr>
                <w:rFonts w:ascii="Times New Roman" w:hAnsi="Times New Roman" w:cs="Times New Roman"/>
                <w:sz w:val="20"/>
                <w:szCs w:val="20"/>
              </w:rPr>
              <w:t>Çakışan</w:t>
            </w:r>
            <w:proofErr w:type="spellEnd"/>
            <w:r w:rsidRPr="00F7102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71028">
              <w:rPr>
                <w:rFonts w:ascii="Times New Roman" w:hAnsi="Times New Roman" w:cs="Times New Roman"/>
                <w:sz w:val="20"/>
                <w:szCs w:val="20"/>
              </w:rPr>
              <w:t>Ders</w:t>
            </w:r>
            <w:proofErr w:type="spellEnd"/>
            <w:r w:rsidRPr="00F7102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71028">
              <w:rPr>
                <w:rFonts w:ascii="Times New Roman" w:hAnsi="Times New Roman" w:cs="Times New Roman"/>
                <w:sz w:val="20"/>
                <w:szCs w:val="20"/>
              </w:rPr>
              <w:t>Bilgileri</w:t>
            </w:r>
            <w:proofErr w:type="spellEnd"/>
          </w:p>
        </w:tc>
      </w:tr>
      <w:tr w:rsidR="004E64C9" w:rsidRPr="00F71028" w14:paraId="3CE138DA" w14:textId="77777777" w:rsidTr="00BD00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4C45440A" w14:textId="77777777" w:rsidR="004E64C9" w:rsidRPr="00F71028" w:rsidRDefault="004E64C9" w:rsidP="00DC5747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proofErr w:type="spellStart"/>
            <w:r w:rsidRPr="00F7102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Eğitim</w:t>
            </w:r>
            <w:proofErr w:type="spellEnd"/>
            <w:r w:rsidRPr="00F7102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F7102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Öğretim</w:t>
            </w:r>
            <w:proofErr w:type="spellEnd"/>
            <w:r w:rsidRPr="00F7102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F7102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Yılı</w:t>
            </w:r>
            <w:proofErr w:type="spellEnd"/>
          </w:p>
        </w:tc>
        <w:tc>
          <w:tcPr>
            <w:tcW w:w="2553" w:type="dxa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18500B3A" w14:textId="77777777" w:rsidR="004E64C9" w:rsidRPr="00F71028" w:rsidRDefault="004E64C9" w:rsidP="00DC574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841" w:type="dxa"/>
            <w:vMerge w:val="restart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51CB7082" w14:textId="60C3EB04" w:rsidR="004E64C9" w:rsidRPr="00F71028" w:rsidRDefault="004E64C9" w:rsidP="00DC574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proofErr w:type="spellStart"/>
            <w:r w:rsidRPr="00F7102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2693" w:type="dxa"/>
            <w:vMerge w:val="restart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6242EF3F" w14:textId="58219DE8" w:rsidR="004E64C9" w:rsidRPr="00F71028" w:rsidRDefault="004E64C9" w:rsidP="00DC574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F71028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600945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1028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BD00FF" w:rsidRPr="00F710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7102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Vize 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883635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1028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Pr="00F7102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  <w:r w:rsidRPr="00F7102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Final</w:t>
            </w:r>
          </w:p>
        </w:tc>
      </w:tr>
      <w:tr w:rsidR="004E64C9" w:rsidRPr="00F71028" w14:paraId="6B854AF0" w14:textId="77777777" w:rsidTr="00BD00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7DDA4B2D" w14:textId="55719F09" w:rsidR="004E64C9" w:rsidRPr="00F71028" w:rsidRDefault="004E64C9" w:rsidP="00DC5747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proofErr w:type="spellStart"/>
            <w:r w:rsidRPr="00F7102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Dönem</w:t>
            </w:r>
            <w:proofErr w:type="spellEnd"/>
          </w:p>
        </w:tc>
        <w:tc>
          <w:tcPr>
            <w:tcW w:w="2553" w:type="dxa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3A82F54F" w14:textId="77777777" w:rsidR="004E64C9" w:rsidRPr="00F71028" w:rsidRDefault="004E64C9" w:rsidP="00DC574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841" w:type="dxa"/>
            <w:vMerge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4D09AA32" w14:textId="77777777" w:rsidR="004E64C9" w:rsidRPr="00F71028" w:rsidRDefault="004E64C9" w:rsidP="00DC574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693" w:type="dxa"/>
            <w:vMerge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06D3197B" w14:textId="77777777" w:rsidR="004E64C9" w:rsidRPr="00F71028" w:rsidRDefault="004E64C9" w:rsidP="00DC574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</w:tr>
      <w:tr w:rsidR="004E64C9" w:rsidRPr="00F71028" w14:paraId="40B4A92D" w14:textId="77777777" w:rsidTr="00BD00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3" w:type="dxa"/>
            <w:gridSpan w:val="2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39A18E1B" w14:textId="69ED8449" w:rsidR="004E64C9" w:rsidRPr="00F71028" w:rsidRDefault="004E64C9" w:rsidP="004E64C9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F71028">
              <w:rPr>
                <w:rFonts w:ascii="Times New Roman" w:hAnsi="Times New Roman" w:cs="Times New Roman"/>
                <w:sz w:val="20"/>
                <w:szCs w:val="20"/>
              </w:rPr>
              <w:t>Ders 1</w:t>
            </w:r>
          </w:p>
        </w:tc>
        <w:tc>
          <w:tcPr>
            <w:tcW w:w="4534" w:type="dxa"/>
            <w:gridSpan w:val="2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5CDA607E" w14:textId="23D73B56" w:rsidR="004E64C9" w:rsidRPr="00F71028" w:rsidRDefault="004E64C9" w:rsidP="004E64C9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F71028">
              <w:rPr>
                <w:rFonts w:ascii="Times New Roman" w:hAnsi="Times New Roman" w:cs="Times New Roman"/>
                <w:sz w:val="20"/>
                <w:szCs w:val="20"/>
              </w:rPr>
              <w:t>Ders 2</w:t>
            </w:r>
          </w:p>
        </w:tc>
      </w:tr>
      <w:tr w:rsidR="004E64C9" w:rsidRPr="00F71028" w14:paraId="1D71825B" w14:textId="77777777" w:rsidTr="00BD00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1FBE6C49" w14:textId="674CFD84" w:rsidR="004E64C9" w:rsidRPr="00F71028" w:rsidRDefault="004E64C9" w:rsidP="00DC5747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F7102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Ders Kodu</w:t>
            </w:r>
          </w:p>
        </w:tc>
        <w:tc>
          <w:tcPr>
            <w:tcW w:w="2553" w:type="dxa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6672B5C5" w14:textId="391618B3" w:rsidR="004E64C9" w:rsidRPr="00F71028" w:rsidRDefault="004E64C9" w:rsidP="00DC574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1" w:type="dxa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723E666D" w14:textId="77777777" w:rsidR="004E64C9" w:rsidRPr="00F71028" w:rsidRDefault="004E64C9" w:rsidP="00DC574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F7102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Ders Kodu</w:t>
            </w:r>
          </w:p>
        </w:tc>
        <w:tc>
          <w:tcPr>
            <w:tcW w:w="2693" w:type="dxa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6DCAF04C" w14:textId="2F7858F5" w:rsidR="004E64C9" w:rsidRPr="00F71028" w:rsidRDefault="004E64C9" w:rsidP="00DC574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</w:p>
        </w:tc>
      </w:tr>
      <w:tr w:rsidR="004E64C9" w:rsidRPr="00F71028" w14:paraId="48418A67" w14:textId="77777777" w:rsidTr="00BD00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51B6899D" w14:textId="0ABB5C27" w:rsidR="004E64C9" w:rsidRPr="00F71028" w:rsidRDefault="004E64C9" w:rsidP="00DC5747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proofErr w:type="spellStart"/>
            <w:r w:rsidRPr="00F7102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Ders</w:t>
            </w:r>
            <w:proofErr w:type="spellEnd"/>
            <w:r w:rsidRPr="00F7102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F7102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2553" w:type="dxa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30094F73" w14:textId="000B6F39" w:rsidR="004E64C9" w:rsidRPr="00F71028" w:rsidRDefault="004E64C9" w:rsidP="00DC574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1" w:type="dxa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6612F197" w14:textId="77777777" w:rsidR="004E64C9" w:rsidRPr="00F71028" w:rsidRDefault="004E64C9" w:rsidP="00DC574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7102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Ders</w:t>
            </w:r>
            <w:proofErr w:type="spellEnd"/>
            <w:r w:rsidRPr="00F7102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F7102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2693" w:type="dxa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26A2A285" w14:textId="08986EEB" w:rsidR="004E64C9" w:rsidRPr="00F71028" w:rsidRDefault="004E64C9" w:rsidP="00DC574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</w:p>
        </w:tc>
      </w:tr>
      <w:tr w:rsidR="004E64C9" w:rsidRPr="00F71028" w14:paraId="3CBB46F1" w14:textId="77777777" w:rsidTr="00BD00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08A42BB1" w14:textId="014E5729" w:rsidR="004E64C9" w:rsidRPr="00F71028" w:rsidRDefault="004E64C9" w:rsidP="00DC5747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proofErr w:type="spellStart"/>
            <w:r w:rsidRPr="00F7102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Öğretim</w:t>
            </w:r>
            <w:proofErr w:type="spellEnd"/>
            <w:r w:rsidRPr="00F7102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F7102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Elemanı</w:t>
            </w:r>
            <w:proofErr w:type="spellEnd"/>
          </w:p>
        </w:tc>
        <w:tc>
          <w:tcPr>
            <w:tcW w:w="2553" w:type="dxa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5F2785C6" w14:textId="7AD997DE" w:rsidR="004E64C9" w:rsidRPr="00F71028" w:rsidRDefault="004E64C9" w:rsidP="00DC574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1" w:type="dxa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4B5F4DAE" w14:textId="77777777" w:rsidR="004E64C9" w:rsidRPr="00F71028" w:rsidRDefault="004E64C9" w:rsidP="00DC574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7102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Öğretim</w:t>
            </w:r>
            <w:proofErr w:type="spellEnd"/>
            <w:r w:rsidRPr="00F7102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F7102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Elemanı</w:t>
            </w:r>
            <w:proofErr w:type="spellEnd"/>
          </w:p>
        </w:tc>
        <w:tc>
          <w:tcPr>
            <w:tcW w:w="2693" w:type="dxa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15677334" w14:textId="72BFCC1A" w:rsidR="004E64C9" w:rsidRPr="00F71028" w:rsidRDefault="004E64C9" w:rsidP="00DC574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</w:p>
        </w:tc>
      </w:tr>
      <w:tr w:rsidR="004E64C9" w:rsidRPr="00F71028" w14:paraId="69FD1961" w14:textId="77777777" w:rsidTr="00BD00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61321FD8" w14:textId="1CB3A626" w:rsidR="004E64C9" w:rsidRPr="00F71028" w:rsidRDefault="004E64C9" w:rsidP="00DC5747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proofErr w:type="spellStart"/>
            <w:r w:rsidRPr="00F7102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ınav</w:t>
            </w:r>
            <w:proofErr w:type="spellEnd"/>
            <w:r w:rsidRPr="00F7102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F7102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Tarihi</w:t>
            </w:r>
            <w:proofErr w:type="spellEnd"/>
            <w:r w:rsidRPr="00F7102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/ </w:t>
            </w:r>
            <w:proofErr w:type="spellStart"/>
            <w:r w:rsidRPr="00F7102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53" w:type="dxa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09BE71BA" w14:textId="1A9BAC6A" w:rsidR="004E64C9" w:rsidRPr="00F71028" w:rsidRDefault="004E64C9" w:rsidP="00DC574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1" w:type="dxa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5BB3BAA1" w14:textId="77777777" w:rsidR="004E64C9" w:rsidRPr="00F71028" w:rsidRDefault="004E64C9" w:rsidP="00DC574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7102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ınav</w:t>
            </w:r>
            <w:proofErr w:type="spellEnd"/>
            <w:r w:rsidRPr="00F7102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F7102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Tarihi</w:t>
            </w:r>
            <w:proofErr w:type="spellEnd"/>
            <w:r w:rsidRPr="00F7102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/ </w:t>
            </w:r>
            <w:proofErr w:type="spellStart"/>
            <w:r w:rsidRPr="00F7102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693" w:type="dxa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779D561A" w14:textId="6B23E922" w:rsidR="004E64C9" w:rsidRPr="00F71028" w:rsidRDefault="004E64C9" w:rsidP="00DC574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</w:p>
        </w:tc>
      </w:tr>
    </w:tbl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980"/>
        <w:gridCol w:w="2551"/>
        <w:gridCol w:w="4529"/>
      </w:tblGrid>
      <w:tr w:rsidR="00BD00FF" w:rsidRPr="00F71028" w14:paraId="37AA333B" w14:textId="77777777" w:rsidTr="00BD00FF">
        <w:trPr>
          <w:trHeight w:val="299"/>
        </w:trPr>
        <w:tc>
          <w:tcPr>
            <w:tcW w:w="1980" w:type="dxa"/>
          </w:tcPr>
          <w:p w14:paraId="68BFDB46" w14:textId="72A03C49" w:rsidR="00BD00FF" w:rsidRPr="00F71028" w:rsidRDefault="00BD00FF" w:rsidP="00B446AF">
            <w:pPr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F71028">
              <w:rPr>
                <w:rFonts w:ascii="Times New Roman" w:hAnsi="Times New Roman" w:cs="Times New Roman"/>
                <w:b/>
                <w:bCs/>
              </w:rPr>
              <w:t>Telafi</w:t>
            </w:r>
            <w:proofErr w:type="spellEnd"/>
            <w:r w:rsidRPr="00F7102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F71028">
              <w:rPr>
                <w:rFonts w:ascii="Times New Roman" w:hAnsi="Times New Roman" w:cs="Times New Roman"/>
                <w:b/>
                <w:bCs/>
              </w:rPr>
              <w:t>Sınavına</w:t>
            </w:r>
            <w:proofErr w:type="spellEnd"/>
            <w:r w:rsidRPr="00F7102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F71028">
              <w:rPr>
                <w:rFonts w:ascii="Times New Roman" w:hAnsi="Times New Roman" w:cs="Times New Roman"/>
                <w:b/>
                <w:bCs/>
              </w:rPr>
              <w:t>Gireceği</w:t>
            </w:r>
            <w:proofErr w:type="spellEnd"/>
            <w:r w:rsidRPr="00F7102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F71028">
              <w:rPr>
                <w:rFonts w:ascii="Times New Roman" w:hAnsi="Times New Roman" w:cs="Times New Roman"/>
                <w:b/>
                <w:bCs/>
              </w:rPr>
              <w:t>Ders</w:t>
            </w:r>
            <w:proofErr w:type="spellEnd"/>
          </w:p>
        </w:tc>
        <w:tc>
          <w:tcPr>
            <w:tcW w:w="2551" w:type="dxa"/>
            <w:vAlign w:val="center"/>
          </w:tcPr>
          <w:p w14:paraId="1CD4E38D" w14:textId="3440854C" w:rsidR="00BD00FF" w:rsidRPr="00F71028" w:rsidRDefault="00BD00FF" w:rsidP="00B446AF">
            <w:pPr>
              <w:rPr>
                <w:rFonts w:ascii="Times New Roman" w:hAnsi="Times New Roman" w:cs="Times New Roman"/>
                <w:b/>
                <w:bCs/>
              </w:rPr>
            </w:pPr>
            <w:r w:rsidRPr="00F7102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351089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71028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Pr="00F71028">
              <w:rPr>
                <w:rFonts w:ascii="Times New Roman" w:hAnsi="Times New Roman" w:cs="Times New Roman"/>
                <w:b/>
                <w:bCs/>
              </w:rPr>
              <w:t xml:space="preserve"> Ders 1                                   </w:t>
            </w:r>
          </w:p>
        </w:tc>
        <w:tc>
          <w:tcPr>
            <w:tcW w:w="4529" w:type="dxa"/>
            <w:vAlign w:val="center"/>
          </w:tcPr>
          <w:p w14:paraId="234C0D62" w14:textId="3BA5E32A" w:rsidR="00BD00FF" w:rsidRPr="00F71028" w:rsidRDefault="00BD00FF" w:rsidP="00B446AF">
            <w:pPr>
              <w:rPr>
                <w:rFonts w:ascii="Times New Roman" w:hAnsi="Times New Roman" w:cs="Times New Roman"/>
                <w:b/>
                <w:bCs/>
              </w:rPr>
            </w:pPr>
            <w:r w:rsidRPr="00F7102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F7102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182017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71028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Pr="00F7102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F71028">
              <w:rPr>
                <w:rFonts w:ascii="Times New Roman" w:hAnsi="Times New Roman" w:cs="Times New Roman"/>
                <w:b/>
                <w:bCs/>
              </w:rPr>
              <w:t>Ders 2</w:t>
            </w:r>
          </w:p>
        </w:tc>
      </w:tr>
    </w:tbl>
    <w:p w14:paraId="032EF414" w14:textId="77777777" w:rsidR="00BD00FF" w:rsidRDefault="00BD00FF" w:rsidP="00B446AF">
      <w:pPr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9065"/>
      </w:tblGrid>
      <w:tr w:rsidR="00B446AF" w:rsidRPr="00C04243" w14:paraId="4DEE797D" w14:textId="77777777" w:rsidTr="00A87B2D">
        <w:trPr>
          <w:trHeight w:val="690"/>
        </w:trPr>
        <w:tc>
          <w:tcPr>
            <w:tcW w:w="9065" w:type="dxa"/>
            <w:vAlign w:val="center"/>
          </w:tcPr>
          <w:p w14:paraId="1F71058B" w14:textId="0B47CA7B" w:rsidR="00B446AF" w:rsidRPr="00B446AF" w:rsidRDefault="00BD00FF" w:rsidP="004E64C9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ınav</w:t>
            </w:r>
            <w:proofErr w:type="spellEnd"/>
            <w:r w:rsidR="004E64C9" w:rsidRPr="004E64C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E64C9" w:rsidRPr="004E64C9">
              <w:rPr>
                <w:rFonts w:ascii="Times New Roman" w:hAnsi="Times New Roman" w:cs="Times New Roman"/>
              </w:rPr>
              <w:t>programında</w:t>
            </w:r>
            <w:proofErr w:type="spellEnd"/>
            <w:r w:rsidR="004E64C9" w:rsidRPr="004E64C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E64C9" w:rsidRPr="004E64C9">
              <w:rPr>
                <w:rFonts w:ascii="Times New Roman" w:hAnsi="Times New Roman" w:cs="Times New Roman"/>
              </w:rPr>
              <w:t>yer</w:t>
            </w:r>
            <w:proofErr w:type="spellEnd"/>
            <w:r w:rsidR="004E64C9" w:rsidRPr="004E64C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E64C9" w:rsidRPr="004E64C9">
              <w:rPr>
                <w:rFonts w:ascii="Times New Roman" w:hAnsi="Times New Roman" w:cs="Times New Roman"/>
              </w:rPr>
              <w:t>alan</w:t>
            </w:r>
            <w:proofErr w:type="spellEnd"/>
            <w:r w:rsidR="004E64C9" w:rsidRPr="004E64C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yukarıd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E64C9" w:rsidRPr="004E64C9">
              <w:rPr>
                <w:rFonts w:ascii="Times New Roman" w:hAnsi="Times New Roman" w:cs="Times New Roman"/>
              </w:rPr>
              <w:t>belirtilen</w:t>
            </w:r>
            <w:proofErr w:type="spellEnd"/>
            <w:r w:rsidR="004E64C9" w:rsidRPr="004E64C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E64C9" w:rsidRPr="004E64C9">
              <w:rPr>
                <w:rFonts w:ascii="Times New Roman" w:hAnsi="Times New Roman" w:cs="Times New Roman"/>
              </w:rPr>
              <w:t>derslerimin</w:t>
            </w:r>
            <w:proofErr w:type="spellEnd"/>
            <w:r w:rsidR="004E64C9" w:rsidRPr="004E64C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E64C9" w:rsidRPr="004E64C9">
              <w:rPr>
                <w:rFonts w:ascii="Times New Roman" w:hAnsi="Times New Roman" w:cs="Times New Roman"/>
              </w:rPr>
              <w:t>sınavları</w:t>
            </w:r>
            <w:proofErr w:type="spellEnd"/>
            <w:r w:rsidR="004E64C9" w:rsidRPr="004E64C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E64C9" w:rsidRPr="004E64C9">
              <w:rPr>
                <w:rFonts w:ascii="Times New Roman" w:hAnsi="Times New Roman" w:cs="Times New Roman"/>
              </w:rPr>
              <w:t>gün</w:t>
            </w:r>
            <w:proofErr w:type="spellEnd"/>
            <w:r w:rsidR="004E64C9" w:rsidRPr="004E64C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E64C9" w:rsidRPr="004E64C9">
              <w:rPr>
                <w:rFonts w:ascii="Times New Roman" w:hAnsi="Times New Roman" w:cs="Times New Roman"/>
              </w:rPr>
              <w:t>ve</w:t>
            </w:r>
            <w:proofErr w:type="spellEnd"/>
            <w:r w:rsidR="004E64C9" w:rsidRPr="004E64C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E64C9" w:rsidRPr="004E64C9">
              <w:rPr>
                <w:rFonts w:ascii="Times New Roman" w:hAnsi="Times New Roman" w:cs="Times New Roman"/>
              </w:rPr>
              <w:t>saat</w:t>
            </w:r>
            <w:proofErr w:type="spellEnd"/>
            <w:r w:rsidR="004E64C9" w:rsidRPr="004E64C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E64C9" w:rsidRPr="004E64C9">
              <w:rPr>
                <w:rFonts w:ascii="Times New Roman" w:hAnsi="Times New Roman" w:cs="Times New Roman"/>
              </w:rPr>
              <w:t>olarak</w:t>
            </w:r>
            <w:proofErr w:type="spellEnd"/>
            <w:r w:rsidR="004E64C9" w:rsidRPr="004E64C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E64C9" w:rsidRPr="004E64C9">
              <w:rPr>
                <w:rFonts w:ascii="Times New Roman" w:hAnsi="Times New Roman" w:cs="Times New Roman"/>
              </w:rPr>
              <w:t>çakışmaktadır</w:t>
            </w:r>
            <w:proofErr w:type="spellEnd"/>
            <w:r w:rsidR="004E64C9" w:rsidRPr="004E64C9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="004E64C9">
              <w:rPr>
                <w:rFonts w:ascii="Times New Roman" w:hAnsi="Times New Roman" w:cs="Times New Roman"/>
              </w:rPr>
              <w:t>G</w:t>
            </w:r>
            <w:r w:rsidR="00C164B9">
              <w:rPr>
                <w:rFonts w:ascii="Times New Roman" w:hAnsi="Times New Roman" w:cs="Times New Roman"/>
              </w:rPr>
              <w:t>ereğini</w:t>
            </w:r>
            <w:proofErr w:type="spellEnd"/>
            <w:r w:rsidR="00B446A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446AF">
              <w:rPr>
                <w:rFonts w:ascii="Times New Roman" w:hAnsi="Times New Roman" w:cs="Times New Roman"/>
              </w:rPr>
              <w:t>arz</w:t>
            </w:r>
            <w:proofErr w:type="spellEnd"/>
            <w:r w:rsidR="00B446A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446AF">
              <w:rPr>
                <w:rFonts w:ascii="Times New Roman" w:hAnsi="Times New Roman" w:cs="Times New Roman"/>
              </w:rPr>
              <w:t>ederim</w:t>
            </w:r>
            <w:proofErr w:type="spellEnd"/>
            <w:r w:rsidR="00B446AF">
              <w:rPr>
                <w:rFonts w:ascii="Times New Roman" w:hAnsi="Times New Roman" w:cs="Times New Roman"/>
              </w:rPr>
              <w:t>.</w:t>
            </w:r>
          </w:p>
        </w:tc>
      </w:tr>
      <w:tr w:rsidR="00B446AF" w:rsidRPr="00C04243" w14:paraId="5BE17BD7" w14:textId="77777777" w:rsidTr="00A87B2D">
        <w:trPr>
          <w:trHeight w:val="115"/>
        </w:trPr>
        <w:tc>
          <w:tcPr>
            <w:tcW w:w="9065" w:type="dxa"/>
            <w:vAlign w:val="center"/>
          </w:tcPr>
          <w:p w14:paraId="541F9D46" w14:textId="01FB25E9" w:rsidR="00B446AF" w:rsidRPr="00C04243" w:rsidRDefault="00B446AF" w:rsidP="00C86E36">
            <w:pPr>
              <w:spacing w:before="240"/>
              <w:rPr>
                <w:rFonts w:ascii="Times New Roman" w:hAnsi="Times New Roman" w:cs="Times New Roman"/>
                <w:i/>
                <w:iCs/>
              </w:rPr>
            </w:pPr>
            <w:bookmarkStart w:id="0" w:name="_GoBack"/>
            <w:bookmarkEnd w:id="0"/>
            <w:r w:rsidRPr="00C04243">
              <w:rPr>
                <w:rFonts w:ascii="Times New Roman" w:hAnsi="Times New Roman" w:cs="Times New Roman"/>
                <w:i/>
                <w:iCs/>
              </w:rPr>
              <w:t xml:space="preserve">                                                                                                                   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  </w:t>
            </w:r>
            <w:r w:rsidRPr="00C04243">
              <w:rPr>
                <w:rFonts w:ascii="Times New Roman" w:hAnsi="Times New Roman" w:cs="Times New Roman"/>
                <w:i/>
                <w:iCs/>
              </w:rPr>
              <w:t xml:space="preserve">  …/…/20</w:t>
            </w:r>
            <w:r>
              <w:rPr>
                <w:rFonts w:ascii="Times New Roman" w:hAnsi="Times New Roman" w:cs="Times New Roman"/>
                <w:i/>
                <w:iCs/>
              </w:rPr>
              <w:t>…</w:t>
            </w:r>
          </w:p>
        </w:tc>
      </w:tr>
      <w:tr w:rsidR="00B446AF" w:rsidRPr="00C04243" w14:paraId="0F8F4BD1" w14:textId="77777777" w:rsidTr="00A87B2D">
        <w:trPr>
          <w:trHeight w:val="321"/>
        </w:trPr>
        <w:tc>
          <w:tcPr>
            <w:tcW w:w="9065" w:type="dxa"/>
            <w:vAlign w:val="center"/>
          </w:tcPr>
          <w:p w14:paraId="7458D925" w14:textId="0E823964" w:rsidR="00B446AF" w:rsidRPr="00C04243" w:rsidRDefault="00B446AF" w:rsidP="00C86E36">
            <w:pPr>
              <w:spacing w:before="240"/>
              <w:rPr>
                <w:rFonts w:ascii="Times New Roman" w:hAnsi="Times New Roman" w:cs="Times New Roman"/>
                <w:i/>
                <w:iCs/>
              </w:rPr>
            </w:pPr>
            <w:r w:rsidRPr="00C04243">
              <w:rPr>
                <w:rFonts w:ascii="Times New Roman" w:hAnsi="Times New Roman" w:cs="Times New Roman"/>
                <w:i/>
                <w:iCs/>
              </w:rPr>
              <w:t xml:space="preserve">                                                                                                            </w:t>
            </w:r>
            <w:proofErr w:type="spellStart"/>
            <w:r w:rsidRPr="00C04243">
              <w:rPr>
                <w:rFonts w:ascii="Times New Roman" w:hAnsi="Times New Roman" w:cs="Times New Roman"/>
                <w:i/>
                <w:iCs/>
              </w:rPr>
              <w:t>İmza</w:t>
            </w:r>
            <w:proofErr w:type="spellEnd"/>
            <w:r w:rsidRPr="00C04243">
              <w:rPr>
                <w:rFonts w:ascii="Times New Roman" w:hAnsi="Times New Roman" w:cs="Times New Roman"/>
                <w:i/>
                <w:iCs/>
              </w:rPr>
              <w:t>:</w:t>
            </w:r>
          </w:p>
        </w:tc>
      </w:tr>
    </w:tbl>
    <w:p w14:paraId="21A29941" w14:textId="03243D22" w:rsidR="00293B1E" w:rsidRPr="00A87B2D" w:rsidRDefault="00293B1E" w:rsidP="00293B1E">
      <w:pPr>
        <w:rPr>
          <w:rFonts w:ascii="Times New Roman" w:hAnsi="Times New Roman" w:cs="Times New Roman"/>
          <w:i/>
          <w:iCs/>
          <w:sz w:val="18"/>
          <w:szCs w:val="18"/>
        </w:rPr>
      </w:pPr>
    </w:p>
    <w:sectPr w:rsidR="00293B1E" w:rsidRPr="00A87B2D" w:rsidSect="00D3614E">
      <w:footerReference w:type="default" r:id="rId7"/>
      <w:pgSz w:w="11906" w:h="16838" w:code="9"/>
      <w:pgMar w:top="709" w:right="1418" w:bottom="1418" w:left="1418" w:header="0" w:footer="851" w:gutter="0"/>
      <w:cols w:space="708"/>
      <w:docGrid w:linePitch="326" w:charSpace="-450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EAF9FD" w14:textId="77777777" w:rsidR="00A1458E" w:rsidRDefault="00A1458E" w:rsidP="00B446AF">
      <w:pPr>
        <w:spacing w:after="0" w:line="240" w:lineRule="auto"/>
      </w:pPr>
      <w:r>
        <w:separator/>
      </w:r>
    </w:p>
  </w:endnote>
  <w:endnote w:type="continuationSeparator" w:id="0">
    <w:p w14:paraId="7406D697" w14:textId="77777777" w:rsidR="00A1458E" w:rsidRDefault="00A1458E" w:rsidP="00B446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D3D461" w14:textId="4476C1F2" w:rsidR="00B446AF" w:rsidRPr="00B446AF" w:rsidRDefault="00B446AF">
    <w:pPr>
      <w:pStyle w:val="AltBilgi"/>
      <w:rPr>
        <w:rFonts w:ascii="Times New Roman" w:hAnsi="Times New Roman" w:cs="Times New Roman"/>
        <w:i/>
        <w:iCs/>
        <w:sz w:val="20"/>
        <w:szCs w:val="20"/>
      </w:rPr>
    </w:pPr>
    <w:proofErr w:type="spellStart"/>
    <w:r w:rsidRPr="00B446AF">
      <w:rPr>
        <w:rFonts w:ascii="Times New Roman" w:hAnsi="Times New Roman" w:cs="Times New Roman"/>
        <w:i/>
        <w:iCs/>
        <w:sz w:val="20"/>
        <w:szCs w:val="20"/>
      </w:rPr>
      <w:t>Rev.Date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5E0635" w14:textId="77777777" w:rsidR="00A1458E" w:rsidRDefault="00A1458E" w:rsidP="00B446AF">
      <w:pPr>
        <w:spacing w:after="0" w:line="240" w:lineRule="auto"/>
      </w:pPr>
      <w:r>
        <w:separator/>
      </w:r>
    </w:p>
  </w:footnote>
  <w:footnote w:type="continuationSeparator" w:id="0">
    <w:p w14:paraId="0B4BF30D" w14:textId="77777777" w:rsidR="00A1458E" w:rsidRDefault="00A1458E" w:rsidP="00B446A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99"/>
  <w:drawingGridVerticalSpacing w:val="163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0MzGyNDYxtzAxMzRQ0lEKTi0uzszPAykwqwUApz94LiwAAAA="/>
  </w:docVars>
  <w:rsids>
    <w:rsidRoot w:val="00C627E3"/>
    <w:rsid w:val="000E2F76"/>
    <w:rsid w:val="000E61F9"/>
    <w:rsid w:val="00141715"/>
    <w:rsid w:val="001754E3"/>
    <w:rsid w:val="00192D77"/>
    <w:rsid w:val="001C4D99"/>
    <w:rsid w:val="001C6047"/>
    <w:rsid w:val="00293B1E"/>
    <w:rsid w:val="00322914"/>
    <w:rsid w:val="003D45A2"/>
    <w:rsid w:val="00437977"/>
    <w:rsid w:val="00444714"/>
    <w:rsid w:val="00483834"/>
    <w:rsid w:val="004D058B"/>
    <w:rsid w:val="004E29F3"/>
    <w:rsid w:val="004E64C9"/>
    <w:rsid w:val="005C1F42"/>
    <w:rsid w:val="005C750C"/>
    <w:rsid w:val="00655569"/>
    <w:rsid w:val="00667E6B"/>
    <w:rsid w:val="00774BE8"/>
    <w:rsid w:val="007A0089"/>
    <w:rsid w:val="007B4E3C"/>
    <w:rsid w:val="008B20AF"/>
    <w:rsid w:val="009156BD"/>
    <w:rsid w:val="00946A75"/>
    <w:rsid w:val="0098561D"/>
    <w:rsid w:val="00A1458E"/>
    <w:rsid w:val="00A177D5"/>
    <w:rsid w:val="00A87B2D"/>
    <w:rsid w:val="00A95462"/>
    <w:rsid w:val="00AA2ACC"/>
    <w:rsid w:val="00B446AF"/>
    <w:rsid w:val="00BD00FF"/>
    <w:rsid w:val="00C04243"/>
    <w:rsid w:val="00C164B9"/>
    <w:rsid w:val="00C474A5"/>
    <w:rsid w:val="00C627E3"/>
    <w:rsid w:val="00CE7728"/>
    <w:rsid w:val="00D3614E"/>
    <w:rsid w:val="00DC5747"/>
    <w:rsid w:val="00DE1C64"/>
    <w:rsid w:val="00E62D3F"/>
    <w:rsid w:val="00E95F08"/>
    <w:rsid w:val="00F12EF2"/>
    <w:rsid w:val="00F27CB5"/>
    <w:rsid w:val="00F35C2F"/>
    <w:rsid w:val="00F71028"/>
    <w:rsid w:val="00FF6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44741"/>
  <w15:chartTrackingRefBased/>
  <w15:docId w15:val="{FA7A6C6B-8790-43A6-AFE4-7029FE3B6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C4D9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NR11">
    <w:name w:val="TNR11"/>
    <w:basedOn w:val="Normal"/>
    <w:link w:val="TNR11Char"/>
    <w:qFormat/>
    <w:rsid w:val="00A177D5"/>
    <w:pPr>
      <w:jc w:val="both"/>
    </w:pPr>
    <w:rPr>
      <w:rFonts w:ascii="Times New Roman" w:hAnsi="Times New Roman"/>
    </w:rPr>
  </w:style>
  <w:style w:type="character" w:customStyle="1" w:styleId="TNR11Char">
    <w:name w:val="TNR11 Char"/>
    <w:basedOn w:val="VarsaylanParagrafYazTipi"/>
    <w:link w:val="TNR11"/>
    <w:rsid w:val="00A177D5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1C4D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DzTablo2">
    <w:name w:val="Plain Table 2"/>
    <w:basedOn w:val="NormalTablo"/>
    <w:uiPriority w:val="42"/>
    <w:rsid w:val="001C4D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stBilgi">
    <w:name w:val="header"/>
    <w:basedOn w:val="Normal"/>
    <w:link w:val="stBilgiChar"/>
    <w:uiPriority w:val="99"/>
    <w:unhideWhenUsed/>
    <w:rsid w:val="00B446A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446AF"/>
  </w:style>
  <w:style w:type="paragraph" w:styleId="AltBilgi">
    <w:name w:val="footer"/>
    <w:basedOn w:val="Normal"/>
    <w:link w:val="AltBilgiChar"/>
    <w:uiPriority w:val="99"/>
    <w:unhideWhenUsed/>
    <w:rsid w:val="00B446A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446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ve Keser</dc:creator>
  <cp:keywords/>
  <dc:description/>
  <cp:lastModifiedBy>Serpil Kahraman</cp:lastModifiedBy>
  <cp:revision>24</cp:revision>
  <dcterms:created xsi:type="dcterms:W3CDTF">2022-11-23T14:46:00Z</dcterms:created>
  <dcterms:modified xsi:type="dcterms:W3CDTF">2022-12-15T10:02:00Z</dcterms:modified>
</cp:coreProperties>
</file>